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D9EAD" w14:textId="594633B5" w:rsidR="00661536" w:rsidRPr="0059187C" w:rsidRDefault="00661536" w:rsidP="00661536">
      <w:pPr>
        <w:widowControl/>
        <w:jc w:val="left"/>
        <w:rPr>
          <w:rFonts w:ascii="ＭＳ 明朝" w:hAnsiTheme="minorEastAsia"/>
          <w:szCs w:val="21"/>
        </w:rPr>
      </w:pPr>
      <w:bookmarkStart w:id="0" w:name="_GoBack"/>
      <w:bookmarkEnd w:id="0"/>
      <w:r w:rsidRPr="0059187C">
        <w:rPr>
          <w:rFonts w:ascii="ＭＳ 明朝" w:hAnsiTheme="minorEastAsia" w:hint="eastAsia"/>
          <w:szCs w:val="21"/>
        </w:rPr>
        <w:t>様式２（履歴書）</w:t>
      </w:r>
    </w:p>
    <w:p w14:paraId="017D293E" w14:textId="77777777" w:rsidR="00661536" w:rsidRPr="0059187C" w:rsidRDefault="00661536" w:rsidP="00661536">
      <w:pPr>
        <w:jc w:val="right"/>
        <w:rPr>
          <w:rFonts w:ascii="ＭＳ 明朝" w:hAnsiTheme="minorEastAsia"/>
          <w:szCs w:val="21"/>
        </w:rPr>
      </w:pPr>
    </w:p>
    <w:p w14:paraId="39A3F38F" w14:textId="3A6069B6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65920" behindDoc="0" locked="0" layoutInCell="1" allowOverlap="1" wp14:anchorId="148FDD1B" wp14:editId="6E22195E">
                <wp:simplePos x="0" y="0"/>
                <wp:positionH relativeFrom="column">
                  <wp:posOffset>5190490</wp:posOffset>
                </wp:positionH>
                <wp:positionV relativeFrom="paragraph">
                  <wp:posOffset>0</wp:posOffset>
                </wp:positionV>
                <wp:extent cx="1008380" cy="1028065"/>
                <wp:effectExtent l="8890" t="9525" r="11430" b="10160"/>
                <wp:wrapNone/>
                <wp:docPr id="7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8380" cy="1028065"/>
                          <a:chOff x="7329" y="2034"/>
                          <a:chExt cx="1887" cy="1619"/>
                        </a:xfrm>
                      </wpg:grpSpPr>
                      <wps:wsp>
                        <wps:cNvPr id="8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394"/>
                            <a:ext cx="1887" cy="12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9AA4DBD" w14:textId="77777777" w:rsidR="00661536" w:rsidRDefault="00661536" w:rsidP="00661536"/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  <wps:wsp>
                        <wps:cNvPr id="9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7329" y="2034"/>
                            <a:ext cx="1887" cy="35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46413C6" w14:textId="77777777" w:rsidR="00661536" w:rsidRPr="00134263" w:rsidRDefault="00661536" w:rsidP="00661536">
                              <w:pPr>
                                <w:jc w:val="center"/>
                                <w:rPr>
                                  <w:sz w:val="18"/>
                                </w:rPr>
                              </w:pPr>
                              <w:r w:rsidRPr="00134263">
                                <w:rPr>
                                  <w:rFonts w:hint="eastAsia"/>
                                  <w:sz w:val="18"/>
                                </w:rPr>
                                <w:t>事業室記入欄</w:t>
                              </w:r>
                            </w:p>
                          </w:txbxContent>
                        </wps:txbx>
                        <wps:bodyPr rot="0" vert="horz" wrap="square" lIns="74295" tIns="8890" rIns="74295" bIns="889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8FDD1B" id="Group 93" o:spid="_x0000_s1026" style="position:absolute;left:0;text-align:left;margin-left:408.7pt;margin-top:0;width:79.4pt;height:80.95pt;z-index:251665920" coordorigin="7329,2034" coordsize="1887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4" o:spid="_x0000_s1027" type="#_x0000_t202" style="position:absolute;left:7329;top:2394;width:188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" filled="f" strokeweight=".5pt">
                  <v:textbox inset="5.85pt,.7pt,5.85pt,.7pt">
                    <w:txbxContent>
                      <w:p w14:paraId="19AA4DBD" w14:textId="77777777" w:rsidR="00661536" w:rsidRDefault="00661536" w:rsidP="00661536"/>
                    </w:txbxContent>
                  </v:textbox>
                </v:shape>
                <v:shape id="Text Box 95" o:spid="_x0000_s1028" type="#_x0000_t202" style="position:absolute;left:7329;top:2034;width:1887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" filled="f" strokeweight=".5pt">
                  <v:textbox inset="5.85pt,.7pt,5.85pt,.7pt">
                    <w:txbxContent>
                      <w:p w14:paraId="646413C6" w14:textId="77777777" w:rsidR="00661536" w:rsidRPr="00134263" w:rsidRDefault="00661536" w:rsidP="00661536">
                        <w:pPr>
                          <w:jc w:val="center"/>
                          <w:rPr>
                            <w:sz w:val="18"/>
                          </w:rPr>
                        </w:pPr>
                        <w:r w:rsidRPr="00134263">
                          <w:rPr>
                            <w:rFonts w:hint="eastAsia"/>
                            <w:sz w:val="18"/>
                          </w:rPr>
                          <w:t>事業室記入欄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0513">
        <w:rPr>
          <w:rFonts w:ascii="ＭＳ 明朝" w:hAnsiTheme="minorEastAsia" w:hint="eastAsia"/>
          <w:szCs w:val="21"/>
        </w:rPr>
        <w:t>令和</w:t>
      </w:r>
      <w:r w:rsidR="000C7074">
        <w:rPr>
          <w:rFonts w:ascii="ＭＳ 明朝" w:hAnsiTheme="minorEastAsia" w:hint="eastAsia"/>
          <w:szCs w:val="21"/>
        </w:rPr>
        <w:t>４</w:t>
      </w:r>
      <w:r w:rsidRPr="0059187C">
        <w:rPr>
          <w:rFonts w:ascii="ＭＳ 明朝" w:hAnsiTheme="minorEastAsia" w:hint="eastAsia"/>
          <w:szCs w:val="21"/>
        </w:rPr>
        <w:t>年度　フードバレーとかち人材育成事業</w:t>
      </w:r>
    </w:p>
    <w:p w14:paraId="61C38C17" w14:textId="7EFA8FC1" w:rsidR="00661536" w:rsidRPr="0059187C" w:rsidRDefault="00661536" w:rsidP="00661536">
      <w:pPr>
        <w:spacing w:line="276" w:lineRule="auto"/>
        <w:jc w:val="center"/>
        <w:rPr>
          <w:rFonts w:ascii="ＭＳ 明朝" w:hAnsiTheme="minorEastAsia"/>
          <w:b/>
          <w:sz w:val="24"/>
          <w:lang w:val="ja-JP"/>
        </w:rPr>
      </w:pPr>
      <w:r w:rsidRPr="0059187C">
        <w:rPr>
          <w:rFonts w:ascii="ＭＳ 明朝" w:hAnsiTheme="minorEastAsia" w:hint="eastAsia"/>
          <w:b/>
          <w:sz w:val="24"/>
          <w:lang w:val="ja-JP"/>
        </w:rPr>
        <w:t>【</w:t>
      </w:r>
      <w:r w:rsidR="000C7074">
        <w:rPr>
          <w:rFonts w:ascii="ＭＳ 明朝" w:hAnsiTheme="minorEastAsia" w:hint="eastAsia"/>
          <w:b/>
          <w:sz w:val="24"/>
          <w:lang w:val="ja-JP"/>
        </w:rPr>
        <w:t>マネジメント</w:t>
      </w:r>
      <w:r w:rsidRPr="0059187C">
        <w:rPr>
          <w:rFonts w:ascii="ＭＳ 明朝" w:hAnsiTheme="minorEastAsia" w:hint="eastAsia"/>
          <w:b/>
          <w:sz w:val="24"/>
          <w:lang w:val="ja-JP"/>
        </w:rPr>
        <w:t>コース】</w:t>
      </w:r>
    </w:p>
    <w:p w14:paraId="25E23D2D" w14:textId="77777777" w:rsidR="00661536" w:rsidRPr="0059187C" w:rsidRDefault="00661536" w:rsidP="00661536">
      <w:pPr>
        <w:pStyle w:val="a3"/>
        <w:spacing w:line="276" w:lineRule="auto"/>
        <w:jc w:val="center"/>
        <w:rPr>
          <w:rFonts w:ascii="ＭＳ 明朝" w:hAnsiTheme="minorEastAsia"/>
          <w:b/>
          <w:bCs/>
          <w:sz w:val="40"/>
          <w:szCs w:val="40"/>
          <w:lang w:val="ja-JP"/>
        </w:rPr>
      </w:pPr>
      <w:r w:rsidRPr="0059187C">
        <w:rPr>
          <w:rFonts w:ascii="ＭＳ 明朝" w:hAnsiTheme="minorEastAsia" w:hint="eastAsia"/>
          <w:b/>
          <w:bCs/>
          <w:sz w:val="40"/>
          <w:szCs w:val="40"/>
          <w:lang w:val="ja-JP"/>
        </w:rPr>
        <w:t>履　歴　書</w:t>
      </w:r>
    </w:p>
    <w:p w14:paraId="7351B39F" w14:textId="77777777" w:rsidR="00661536" w:rsidRPr="0059187C" w:rsidRDefault="00661536" w:rsidP="00661536">
      <w:pPr>
        <w:pStyle w:val="a3"/>
        <w:spacing w:line="276" w:lineRule="auto"/>
        <w:rPr>
          <w:rFonts w:ascii="ＭＳ 明朝" w:hAnsiTheme="minorEastAsia"/>
          <w:b/>
          <w:bCs/>
          <w:lang w:val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284"/>
        <w:gridCol w:w="5584"/>
        <w:gridCol w:w="1760"/>
      </w:tblGrid>
      <w:tr w:rsidR="00661536" w:rsidRPr="0059187C" w14:paraId="275B7AFD" w14:textId="77777777" w:rsidTr="00512940">
        <w:trPr>
          <w:cantSplit/>
          <w:trHeight w:val="794"/>
        </w:trPr>
        <w:tc>
          <w:tcPr>
            <w:tcW w:w="1186" w:type="pct"/>
            <w:vAlign w:val="center"/>
          </w:tcPr>
          <w:p w14:paraId="2064D785" w14:textId="77777777" w:rsidR="00661536" w:rsidRPr="0059187C" w:rsidRDefault="00661536" w:rsidP="00512940">
            <w:pPr>
              <w:jc w:val="center"/>
              <w:rPr>
                <w:rFonts w:ascii="ＭＳ 明朝" w:hAnsiTheme="minorEastAsia"/>
                <w:noProof/>
              </w:rPr>
            </w:pPr>
            <w:r w:rsidRPr="00661536">
              <w:rPr>
                <w:rFonts w:ascii="ＭＳ 明朝" w:hAnsiTheme="minorEastAsia" w:hint="eastAsia"/>
                <w:noProof/>
                <w:spacing w:val="105"/>
                <w:kern w:val="0"/>
                <w:fitText w:val="1470" w:id="-2055475712"/>
              </w:rPr>
              <w:t>フリガ</w:t>
            </w:r>
            <w:r w:rsidRPr="00661536">
              <w:rPr>
                <w:rFonts w:ascii="ＭＳ 明朝" w:hAnsiTheme="minorEastAsia" w:hint="eastAsia"/>
                <w:noProof/>
                <w:kern w:val="0"/>
                <w:fitText w:val="1470" w:id="-2055475712"/>
              </w:rPr>
              <w:t>ナ</w:t>
            </w:r>
          </w:p>
        </w:tc>
        <w:tc>
          <w:tcPr>
            <w:tcW w:w="2900" w:type="pct"/>
            <w:vAlign w:val="center"/>
          </w:tcPr>
          <w:p w14:paraId="57ACCD6D" w14:textId="77777777" w:rsidR="00661536" w:rsidRPr="0059187C" w:rsidRDefault="00661536" w:rsidP="009C374D">
            <w:pPr>
              <w:rPr>
                <w:rFonts w:ascii="ＭＳ 明朝" w:hAnsiTheme="minorEastAsia"/>
                <w:noProof/>
              </w:rPr>
            </w:pPr>
          </w:p>
        </w:tc>
        <w:tc>
          <w:tcPr>
            <w:tcW w:w="914" w:type="pct"/>
            <w:vMerge w:val="restart"/>
            <w:textDirection w:val="tbRlV"/>
            <w:vAlign w:val="center"/>
          </w:tcPr>
          <w:p w14:paraId="1B51ACB6" w14:textId="77777777" w:rsidR="00661536" w:rsidRPr="0059187C" w:rsidRDefault="00661536" w:rsidP="00512940">
            <w:pPr>
              <w:ind w:left="113" w:right="113"/>
              <w:jc w:val="center"/>
              <w:rPr>
                <w:rFonts w:ascii="ＭＳ 明朝" w:hAnsiTheme="minorEastAsia"/>
                <w:spacing w:val="420"/>
              </w:rPr>
            </w:pPr>
            <w:r w:rsidRPr="0059187C">
              <w:rPr>
                <w:rFonts w:ascii="ＭＳ 明朝" w:hAnsiTheme="minorEastAsia" w:hint="eastAsia"/>
                <w:spacing w:val="420"/>
              </w:rPr>
              <w:t>写</w:t>
            </w:r>
            <w:r w:rsidRPr="0059187C">
              <w:rPr>
                <w:rFonts w:ascii="ＭＳ 明朝" w:hAnsiTheme="minorEastAsia" w:hint="eastAsia"/>
              </w:rPr>
              <w:t>真</w:t>
            </w:r>
          </w:p>
        </w:tc>
      </w:tr>
      <w:tr w:rsidR="00661536" w:rsidRPr="0059187C" w14:paraId="47BF8DC0" w14:textId="77777777" w:rsidTr="00512940">
        <w:trPr>
          <w:cantSplit/>
          <w:trHeight w:val="1408"/>
        </w:trPr>
        <w:tc>
          <w:tcPr>
            <w:tcW w:w="1186" w:type="pct"/>
            <w:vAlign w:val="center"/>
          </w:tcPr>
          <w:p w14:paraId="7B8A1093" w14:textId="77777777" w:rsidR="00661536" w:rsidRPr="0059187C" w:rsidRDefault="00661536" w:rsidP="00512940">
            <w:pPr>
              <w:spacing w:line="276" w:lineRule="auto"/>
              <w:jc w:val="center"/>
              <w:rPr>
                <w:rFonts w:ascii="ＭＳ 明朝" w:hAnsiTheme="minorEastAsia"/>
                <w:noProof/>
              </w:rPr>
            </w:pPr>
            <w:r w:rsidRPr="00661536">
              <w:rPr>
                <w:rFonts w:ascii="ＭＳ 明朝" w:hAnsiTheme="minorEastAsia" w:hint="eastAsia"/>
                <w:noProof/>
                <w:spacing w:val="525"/>
                <w:kern w:val="0"/>
                <w:fitText w:val="1470" w:id="-2055475711"/>
              </w:rPr>
              <w:t>氏</w:t>
            </w:r>
            <w:r w:rsidRPr="00661536">
              <w:rPr>
                <w:rFonts w:ascii="ＭＳ 明朝" w:hAnsiTheme="minorEastAsia" w:hint="eastAsia"/>
                <w:noProof/>
                <w:kern w:val="0"/>
                <w:fitText w:val="1470" w:id="-2055475711"/>
              </w:rPr>
              <w:t>名</w:t>
            </w:r>
          </w:p>
        </w:tc>
        <w:tc>
          <w:tcPr>
            <w:tcW w:w="2900" w:type="pct"/>
            <w:vAlign w:val="center"/>
          </w:tcPr>
          <w:p w14:paraId="0893D63F" w14:textId="77777777" w:rsidR="00661536" w:rsidRPr="0059187C" w:rsidRDefault="00661536" w:rsidP="009C374D">
            <w:pPr>
              <w:spacing w:line="276" w:lineRule="auto"/>
              <w:rPr>
                <w:rFonts w:ascii="ＭＳ 明朝" w:hAnsiTheme="minorEastAsia"/>
                <w:noProof/>
              </w:rPr>
            </w:pPr>
          </w:p>
        </w:tc>
        <w:tc>
          <w:tcPr>
            <w:tcW w:w="914" w:type="pct"/>
            <w:vMerge/>
            <w:textDirection w:val="tbRlV"/>
            <w:vAlign w:val="center"/>
          </w:tcPr>
          <w:p w14:paraId="2A8EEA4E" w14:textId="77777777" w:rsidR="00661536" w:rsidRPr="0059187C" w:rsidRDefault="00661536" w:rsidP="00512940">
            <w:pPr>
              <w:ind w:left="113" w:right="113"/>
              <w:jc w:val="center"/>
              <w:rPr>
                <w:rFonts w:ascii="ＭＳ 明朝" w:hAnsiTheme="minorEastAsia"/>
                <w:spacing w:val="420"/>
              </w:rPr>
            </w:pPr>
          </w:p>
        </w:tc>
      </w:tr>
      <w:tr w:rsidR="00661536" w:rsidRPr="0059187C" w14:paraId="181084EA" w14:textId="77777777" w:rsidTr="00512940">
        <w:trPr>
          <w:trHeight w:val="401"/>
        </w:trPr>
        <w:tc>
          <w:tcPr>
            <w:tcW w:w="5000" w:type="pct"/>
            <w:gridSpan w:val="3"/>
            <w:tcBorders>
              <w:bottom w:val="double" w:sz="4" w:space="0" w:color="auto"/>
            </w:tcBorders>
            <w:vAlign w:val="center"/>
          </w:tcPr>
          <w:p w14:paraId="1AADC94E" w14:textId="77777777" w:rsidR="00661536" w:rsidRPr="0059187C" w:rsidRDefault="00661536" w:rsidP="00512940">
            <w:pPr>
              <w:jc w:val="center"/>
              <w:rPr>
                <w:rFonts w:ascii="ＭＳ 明朝" w:hAnsiTheme="minorEastAsia"/>
              </w:rPr>
            </w:pPr>
            <w:r w:rsidRPr="00661536">
              <w:rPr>
                <w:rFonts w:ascii="ＭＳ 明朝" w:hAnsiTheme="minorEastAsia" w:hint="eastAsia"/>
                <w:spacing w:val="118"/>
                <w:kern w:val="0"/>
                <w:fitText w:val="5250" w:id="-2055475710"/>
              </w:rPr>
              <w:t>学　歴</w:t>
            </w:r>
            <w:r w:rsidRPr="00661536">
              <w:rPr>
                <w:rFonts w:ascii="ＭＳ 明朝" w:hAnsiTheme="minorEastAsia"/>
                <w:spacing w:val="118"/>
                <w:kern w:val="0"/>
                <w:fitText w:val="5250" w:id="-2055475710"/>
              </w:rPr>
              <w:t>(</w:t>
            </w:r>
            <w:r w:rsidRPr="00661536">
              <w:rPr>
                <w:rFonts w:ascii="ＭＳ 明朝" w:hAnsiTheme="minorEastAsia" w:hint="eastAsia"/>
                <w:spacing w:val="118"/>
                <w:kern w:val="0"/>
                <w:fitText w:val="5250" w:id="-2055475710"/>
              </w:rPr>
              <w:t>高等学校卒業から</w:t>
            </w:r>
            <w:r w:rsidRPr="00661536">
              <w:rPr>
                <w:rFonts w:ascii="ＭＳ 明朝" w:hAnsiTheme="minorEastAsia"/>
                <w:spacing w:val="17"/>
                <w:kern w:val="0"/>
                <w:fitText w:val="5250" w:id="-2055475710"/>
              </w:rPr>
              <w:t>)</w:t>
            </w:r>
          </w:p>
        </w:tc>
      </w:tr>
      <w:tr w:rsidR="00661536" w:rsidRPr="0059187C" w14:paraId="189B43B4" w14:textId="77777777" w:rsidTr="00512940">
        <w:trPr>
          <w:trHeight w:val="401"/>
        </w:trPr>
        <w:tc>
          <w:tcPr>
            <w:tcW w:w="118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CC7B4BD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46D8530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5A0BBE7A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17810BE3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CB1BF7B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20458885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0F9744A3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3930CD6C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7A738F68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26931974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74444763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57858E5D" w14:textId="77777777" w:rsidTr="00512940">
        <w:trPr>
          <w:trHeight w:val="401"/>
        </w:trPr>
        <w:tc>
          <w:tcPr>
            <w:tcW w:w="5000" w:type="pct"/>
            <w:gridSpan w:val="3"/>
            <w:tcBorders>
              <w:bottom w:val="double" w:sz="4" w:space="0" w:color="auto"/>
            </w:tcBorders>
            <w:vAlign w:val="center"/>
          </w:tcPr>
          <w:p w14:paraId="3E517F18" w14:textId="77777777" w:rsidR="00661536" w:rsidRPr="0059187C" w:rsidRDefault="00661536" w:rsidP="00512940">
            <w:pPr>
              <w:ind w:left="927" w:hangingChars="100" w:hanging="927"/>
              <w:jc w:val="center"/>
              <w:rPr>
                <w:rFonts w:ascii="ＭＳ 明朝" w:hAnsiTheme="minorEastAsia"/>
              </w:rPr>
            </w:pPr>
            <w:r w:rsidRPr="00661536">
              <w:rPr>
                <w:rFonts w:ascii="ＭＳ 明朝" w:hAnsiTheme="minorEastAsia" w:hint="eastAsia"/>
                <w:spacing w:val="367"/>
                <w:kern w:val="0"/>
                <w:fitText w:val="2100" w:id="-2055475709"/>
              </w:rPr>
              <w:t xml:space="preserve">職　</w:t>
            </w:r>
            <w:r w:rsidRPr="00661536">
              <w:rPr>
                <w:rFonts w:ascii="ＭＳ 明朝" w:hAnsiTheme="minorEastAsia" w:hint="eastAsia"/>
                <w:spacing w:val="1"/>
                <w:kern w:val="0"/>
                <w:fitText w:val="2100" w:id="-2055475709"/>
              </w:rPr>
              <w:t>歴</w:t>
            </w:r>
          </w:p>
        </w:tc>
      </w:tr>
      <w:tr w:rsidR="00661536" w:rsidRPr="0059187C" w14:paraId="24DFCBEE" w14:textId="77777777" w:rsidTr="00512940">
        <w:trPr>
          <w:trHeight w:val="401"/>
        </w:trPr>
        <w:tc>
          <w:tcPr>
            <w:tcW w:w="118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9B36D09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36AD7A6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40E5C462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389F2E05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DB5575F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381D95DD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49ABBA85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5C1F4EC4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1CB32145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620AFEE6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5AE19F8F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00063E61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1F101242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6993EAD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415671F7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0A93C650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622BB1F2" w14:textId="77777777" w:rsidR="00661536" w:rsidRPr="0059187C" w:rsidRDefault="00661536" w:rsidP="00512940">
            <w:pPr>
              <w:rPr>
                <w:rFonts w:ascii="ＭＳ 明朝" w:hAnsiTheme="minorEastAsia"/>
                <w:lang w:eastAsia="zh-TW"/>
              </w:rPr>
            </w:pPr>
          </w:p>
        </w:tc>
      </w:tr>
      <w:tr w:rsidR="00661536" w:rsidRPr="0059187C" w14:paraId="6B36A669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2C5EEB52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5076736B" w14:textId="77777777" w:rsidR="00661536" w:rsidRPr="0059187C" w:rsidRDefault="00661536" w:rsidP="00512940">
            <w:pPr>
              <w:rPr>
                <w:rFonts w:ascii="ＭＳ 明朝" w:hAnsiTheme="minorEastAsia"/>
                <w:lang w:eastAsia="zh-TW"/>
              </w:rPr>
            </w:pPr>
          </w:p>
        </w:tc>
      </w:tr>
      <w:tr w:rsidR="00661536" w:rsidRPr="0059187C" w14:paraId="7ABEB2F9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2A9B027B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17BAF7BC" w14:textId="77777777" w:rsidR="00661536" w:rsidRPr="0059187C" w:rsidRDefault="00661536" w:rsidP="00512940">
            <w:pPr>
              <w:ind w:left="193" w:hangingChars="100" w:hanging="193"/>
              <w:rPr>
                <w:rFonts w:ascii="ＭＳ 明朝" w:hAnsiTheme="minorEastAsia"/>
              </w:rPr>
            </w:pPr>
          </w:p>
        </w:tc>
      </w:tr>
      <w:tr w:rsidR="00661536" w:rsidRPr="0059187C" w14:paraId="6851DB17" w14:textId="77777777" w:rsidTr="00512940">
        <w:trPr>
          <w:trHeight w:val="401"/>
        </w:trPr>
        <w:tc>
          <w:tcPr>
            <w:tcW w:w="5000" w:type="pct"/>
            <w:gridSpan w:val="3"/>
            <w:tcBorders>
              <w:bottom w:val="double" w:sz="4" w:space="0" w:color="auto"/>
            </w:tcBorders>
            <w:vAlign w:val="center"/>
          </w:tcPr>
          <w:p w14:paraId="00E4E5D5" w14:textId="77777777" w:rsidR="00661536" w:rsidRPr="0059187C" w:rsidRDefault="00661536" w:rsidP="00512940">
            <w:pPr>
              <w:jc w:val="center"/>
              <w:rPr>
                <w:rFonts w:ascii="ＭＳ 明朝" w:hAnsiTheme="minorEastAsia"/>
              </w:rPr>
            </w:pPr>
            <w:r w:rsidRPr="00661536">
              <w:rPr>
                <w:rFonts w:ascii="ＭＳ 明朝" w:hAnsiTheme="minorEastAsia" w:hint="eastAsia"/>
                <w:spacing w:val="72"/>
                <w:kern w:val="0"/>
                <w:fitText w:val="5250" w:id="-2055475708"/>
              </w:rPr>
              <w:t>資　格</w:t>
            </w:r>
            <w:r w:rsidRPr="00661536">
              <w:rPr>
                <w:rFonts w:ascii="ＭＳ 明朝" w:hAnsiTheme="minorEastAsia"/>
                <w:spacing w:val="72"/>
                <w:kern w:val="0"/>
                <w:fitText w:val="5250" w:id="-2055475708"/>
              </w:rPr>
              <w:t>(取得年月</w:t>
            </w:r>
            <w:r w:rsidRPr="00661536">
              <w:rPr>
                <w:rFonts w:ascii="ＭＳ 明朝" w:hAnsiTheme="minorEastAsia" w:hint="eastAsia"/>
                <w:spacing w:val="72"/>
                <w:kern w:val="0"/>
                <w:fitText w:val="5250" w:id="-2055475708"/>
              </w:rPr>
              <w:t>および資格内容</w:t>
            </w:r>
            <w:r w:rsidRPr="00661536">
              <w:rPr>
                <w:rFonts w:ascii="ＭＳ 明朝" w:hAnsiTheme="minorEastAsia"/>
                <w:spacing w:val="12"/>
                <w:kern w:val="0"/>
                <w:fitText w:val="5250" w:id="-2055475708"/>
              </w:rPr>
              <w:t>)</w:t>
            </w:r>
          </w:p>
        </w:tc>
      </w:tr>
      <w:tr w:rsidR="00661536" w:rsidRPr="0059187C" w14:paraId="50192D81" w14:textId="77777777" w:rsidTr="00512940">
        <w:trPr>
          <w:trHeight w:val="401"/>
        </w:trPr>
        <w:tc>
          <w:tcPr>
            <w:tcW w:w="118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74F02D6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D2C85E4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69C29354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70F3981C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4C1F59BD" w14:textId="77777777" w:rsidR="00661536" w:rsidRPr="0059187C" w:rsidRDefault="00661536" w:rsidP="00512940">
            <w:pPr>
              <w:rPr>
                <w:rFonts w:ascii="ＭＳ 明朝" w:hAnsiTheme="minorEastAsia"/>
                <w:lang w:eastAsia="zh-TW"/>
              </w:rPr>
            </w:pPr>
          </w:p>
        </w:tc>
      </w:tr>
      <w:tr w:rsidR="00661536" w:rsidRPr="0059187C" w14:paraId="2998535C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689AFE64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1D1E2C5B" w14:textId="77777777" w:rsidR="00661536" w:rsidRPr="0059187C" w:rsidRDefault="00661536" w:rsidP="00512940">
            <w:pPr>
              <w:ind w:left="193" w:hangingChars="100" w:hanging="193"/>
              <w:rPr>
                <w:rFonts w:ascii="ＭＳ 明朝" w:hAnsiTheme="minorEastAsia"/>
              </w:rPr>
            </w:pPr>
          </w:p>
        </w:tc>
      </w:tr>
      <w:tr w:rsidR="00661536" w:rsidRPr="0059187C" w14:paraId="3DD45282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53C2C205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719A0C3C" w14:textId="77777777" w:rsidR="00661536" w:rsidRPr="0059187C" w:rsidRDefault="00661536" w:rsidP="00512940">
            <w:pPr>
              <w:ind w:left="193" w:hangingChars="100" w:hanging="193"/>
              <w:rPr>
                <w:rFonts w:ascii="ＭＳ 明朝" w:hAnsiTheme="minorEastAsia"/>
              </w:rPr>
            </w:pPr>
          </w:p>
        </w:tc>
      </w:tr>
      <w:tr w:rsidR="00661536" w:rsidRPr="0059187C" w14:paraId="441A1337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156E10AF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3A82B9AE" w14:textId="77777777" w:rsidR="00661536" w:rsidRPr="0059187C" w:rsidRDefault="00661536" w:rsidP="00512940">
            <w:pPr>
              <w:ind w:right="840"/>
              <w:rPr>
                <w:rFonts w:ascii="ＭＳ 明朝" w:hAnsiTheme="minorEastAsia"/>
              </w:rPr>
            </w:pPr>
          </w:p>
        </w:tc>
      </w:tr>
      <w:tr w:rsidR="00661536" w:rsidRPr="0059187C" w14:paraId="34FB05B5" w14:textId="77777777" w:rsidTr="00512940">
        <w:trPr>
          <w:trHeight w:val="401"/>
        </w:trPr>
        <w:tc>
          <w:tcPr>
            <w:tcW w:w="1186" w:type="pct"/>
            <w:tcBorders>
              <w:bottom w:val="single" w:sz="4" w:space="0" w:color="auto"/>
            </w:tcBorders>
            <w:vAlign w:val="center"/>
          </w:tcPr>
          <w:p w14:paraId="375FF800" w14:textId="77777777" w:rsidR="00661536" w:rsidRPr="0059187C" w:rsidRDefault="00661536" w:rsidP="00512940">
            <w:pPr>
              <w:jc w:val="right"/>
              <w:rPr>
                <w:rFonts w:ascii="ＭＳ 明朝" w:hAnsiTheme="minorEastAsia"/>
              </w:rPr>
            </w:pPr>
            <w:r w:rsidRPr="0059187C">
              <w:rPr>
                <w:rFonts w:ascii="ＭＳ 明朝" w:hAnsiTheme="minorEastAsia" w:hint="eastAsia"/>
              </w:rPr>
              <w:t xml:space="preserve">　年　　　月　</w:t>
            </w:r>
          </w:p>
        </w:tc>
        <w:tc>
          <w:tcPr>
            <w:tcW w:w="3814" w:type="pct"/>
            <w:gridSpan w:val="2"/>
            <w:tcBorders>
              <w:bottom w:val="single" w:sz="4" w:space="0" w:color="auto"/>
            </w:tcBorders>
            <w:vAlign w:val="center"/>
          </w:tcPr>
          <w:p w14:paraId="77B9FBBA" w14:textId="77777777" w:rsidR="00661536" w:rsidRPr="0059187C" w:rsidRDefault="00661536" w:rsidP="00512940">
            <w:pPr>
              <w:rPr>
                <w:rFonts w:ascii="ＭＳ 明朝" w:hAnsiTheme="minorEastAsia"/>
                <w:lang w:eastAsia="zh-TW"/>
              </w:rPr>
            </w:pPr>
          </w:p>
        </w:tc>
      </w:tr>
    </w:tbl>
    <w:p w14:paraId="1D16C367" w14:textId="6066F8C2" w:rsidR="00661536" w:rsidRDefault="00661536" w:rsidP="00661536">
      <w:pPr>
        <w:rPr>
          <w:rFonts w:ascii="ＭＳ 明朝" w:hAnsiTheme="minorEastAsia"/>
          <w:szCs w:val="21"/>
        </w:rPr>
      </w:pPr>
      <w:r w:rsidRPr="0059187C">
        <w:rPr>
          <w:rFonts w:ascii="ＭＳ 明朝" w:hAnsiTheme="minorEastAsia" w:hint="eastAsia"/>
          <w:szCs w:val="21"/>
        </w:rPr>
        <w:t>・欄が不足する場合は、別紙（Ａ４用紙）に記載してください。</w:t>
      </w:r>
    </w:p>
    <w:sectPr w:rsidR="00661536" w:rsidSect="00F36F8D">
      <w:headerReference w:type="default" r:id="rId8"/>
      <w:type w:val="continuous"/>
      <w:pgSz w:w="11906" w:h="16838" w:code="9"/>
      <w:pgMar w:top="1134" w:right="1134" w:bottom="851" w:left="1134" w:header="851" w:footer="992" w:gutter="0"/>
      <w:cols w:space="720"/>
      <w:titlePg/>
      <w:docGrid w:type="linesAndChars" w:linePitch="309" w:charSpace="-35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3D246" w14:textId="77777777" w:rsidR="00AC4B68" w:rsidRDefault="00AC4B68">
      <w:r>
        <w:separator/>
      </w:r>
    </w:p>
  </w:endnote>
  <w:endnote w:type="continuationSeparator" w:id="0">
    <w:p w14:paraId="4094C7F0" w14:textId="77777777" w:rsidR="00AC4B68" w:rsidRDefault="00AC4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7C8C7" w14:textId="77777777" w:rsidR="00AC4B68" w:rsidRDefault="00AC4B68">
      <w:r>
        <w:separator/>
      </w:r>
    </w:p>
  </w:footnote>
  <w:footnote w:type="continuationSeparator" w:id="0">
    <w:p w14:paraId="609816F2" w14:textId="77777777" w:rsidR="00AC4B68" w:rsidRDefault="00AC4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27C36" w14:textId="77777777" w:rsidR="00A34421" w:rsidRDefault="00A34421">
    <w:pPr>
      <w:pStyle w:val="a5"/>
      <w:jc w:val="right"/>
      <w:rPr>
        <w:bdr w:val="single" w:sz="4" w:space="0" w:color="au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D3B1C"/>
    <w:multiLevelType w:val="hybridMultilevel"/>
    <w:tmpl w:val="C3D6A0EA"/>
    <w:lvl w:ilvl="0" w:tplc="F4422506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8FE4BD1"/>
    <w:multiLevelType w:val="hybridMultilevel"/>
    <w:tmpl w:val="C25AB336"/>
    <w:lvl w:ilvl="0" w:tplc="5CA80DFC">
      <w:start w:val="2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A774F40"/>
    <w:multiLevelType w:val="hybridMultilevel"/>
    <w:tmpl w:val="089EE8DC"/>
    <w:lvl w:ilvl="0" w:tplc="8F3C859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FD82E00"/>
    <w:multiLevelType w:val="hybridMultilevel"/>
    <w:tmpl w:val="806E5BC2"/>
    <w:lvl w:ilvl="0" w:tplc="8F9CCEFE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66564386"/>
    <w:multiLevelType w:val="hybridMultilevel"/>
    <w:tmpl w:val="DDB60D2C"/>
    <w:lvl w:ilvl="0" w:tplc="BFF6E500">
      <w:numFmt w:val="bullet"/>
      <w:lvlText w:val="※"/>
      <w:lvlJc w:val="left"/>
      <w:pPr>
        <w:tabs>
          <w:tab w:val="num" w:pos="570"/>
        </w:tabs>
        <w:ind w:left="57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5" w15:restartNumberingAfterBreak="0">
    <w:nsid w:val="7192473C"/>
    <w:multiLevelType w:val="hybridMultilevel"/>
    <w:tmpl w:val="EA602526"/>
    <w:lvl w:ilvl="0" w:tplc="7F2C621A">
      <w:start w:val="1"/>
      <w:numFmt w:val="decimalFullWidth"/>
      <w:lvlText w:val="%1．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2A3356"/>
    <w:multiLevelType w:val="hybridMultilevel"/>
    <w:tmpl w:val="936AB428"/>
    <w:lvl w:ilvl="0" w:tplc="A87AC994">
      <w:start w:val="1"/>
      <w:numFmt w:val="decimalFullWidth"/>
      <w:lvlText w:val="%1．"/>
      <w:lvlJc w:val="left"/>
      <w:pPr>
        <w:ind w:left="628" w:hanging="420"/>
      </w:pPr>
      <w:rPr>
        <w:rFonts w:hint="eastAsia"/>
      </w:rPr>
    </w:lvl>
    <w:lvl w:ilvl="1" w:tplc="19368CFA">
      <w:start w:val="1"/>
      <w:numFmt w:val="decimalFullWidth"/>
      <w:lvlText w:val="（%2）"/>
      <w:lvlJc w:val="left"/>
      <w:pPr>
        <w:ind w:left="1348" w:hanging="7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ind w:left="1468" w:hanging="420"/>
      </w:pPr>
    </w:lvl>
    <w:lvl w:ilvl="3" w:tplc="0409000F" w:tentative="1">
      <w:start w:val="1"/>
      <w:numFmt w:val="decimal"/>
      <w:lvlText w:val="%4."/>
      <w:lvlJc w:val="left"/>
      <w:pPr>
        <w:ind w:left="1888" w:hanging="420"/>
      </w:pPr>
    </w:lvl>
    <w:lvl w:ilvl="4" w:tplc="04090017" w:tentative="1">
      <w:start w:val="1"/>
      <w:numFmt w:val="aiueoFullWidth"/>
      <w:lvlText w:val="(%5)"/>
      <w:lvlJc w:val="left"/>
      <w:pPr>
        <w:ind w:left="2308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8" w:hanging="420"/>
      </w:pPr>
    </w:lvl>
    <w:lvl w:ilvl="6" w:tplc="0409000F" w:tentative="1">
      <w:start w:val="1"/>
      <w:numFmt w:val="decimal"/>
      <w:lvlText w:val="%7."/>
      <w:lvlJc w:val="left"/>
      <w:pPr>
        <w:ind w:left="3148" w:hanging="420"/>
      </w:pPr>
    </w:lvl>
    <w:lvl w:ilvl="7" w:tplc="04090017" w:tentative="1">
      <w:start w:val="1"/>
      <w:numFmt w:val="aiueoFullWidth"/>
      <w:lvlText w:val="(%8)"/>
      <w:lvlJc w:val="left"/>
      <w:pPr>
        <w:ind w:left="3568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8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309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cwMLMwNbcwMTNQ0lEKTi0uzszPAykwrAUAgAx1IywAAAA="/>
  </w:docVars>
  <w:rsids>
    <w:rsidRoot w:val="00343EE7"/>
    <w:rsid w:val="000007C0"/>
    <w:rsid w:val="00003995"/>
    <w:rsid w:val="000110BE"/>
    <w:rsid w:val="00012A8B"/>
    <w:rsid w:val="0001565D"/>
    <w:rsid w:val="00015F7D"/>
    <w:rsid w:val="00016EC1"/>
    <w:rsid w:val="00020CD7"/>
    <w:rsid w:val="00021E3E"/>
    <w:rsid w:val="00021F31"/>
    <w:rsid w:val="000355B4"/>
    <w:rsid w:val="00036404"/>
    <w:rsid w:val="00042076"/>
    <w:rsid w:val="000475E5"/>
    <w:rsid w:val="000506B2"/>
    <w:rsid w:val="00052FE6"/>
    <w:rsid w:val="000560D0"/>
    <w:rsid w:val="000638A5"/>
    <w:rsid w:val="00073349"/>
    <w:rsid w:val="000746B4"/>
    <w:rsid w:val="00077DA0"/>
    <w:rsid w:val="00081063"/>
    <w:rsid w:val="00087129"/>
    <w:rsid w:val="00091443"/>
    <w:rsid w:val="000924A5"/>
    <w:rsid w:val="000A1734"/>
    <w:rsid w:val="000A62F5"/>
    <w:rsid w:val="000A680B"/>
    <w:rsid w:val="000B65D5"/>
    <w:rsid w:val="000C30A8"/>
    <w:rsid w:val="000C7074"/>
    <w:rsid w:val="000D21E2"/>
    <w:rsid w:val="000E2072"/>
    <w:rsid w:val="000E67A0"/>
    <w:rsid w:val="000F104D"/>
    <w:rsid w:val="000F1E25"/>
    <w:rsid w:val="000F614A"/>
    <w:rsid w:val="00102CDD"/>
    <w:rsid w:val="001157FD"/>
    <w:rsid w:val="001168E6"/>
    <w:rsid w:val="001169ED"/>
    <w:rsid w:val="00120A64"/>
    <w:rsid w:val="001246C0"/>
    <w:rsid w:val="001273B7"/>
    <w:rsid w:val="00130F29"/>
    <w:rsid w:val="00134263"/>
    <w:rsid w:val="0013450C"/>
    <w:rsid w:val="00134589"/>
    <w:rsid w:val="001368C4"/>
    <w:rsid w:val="0013724F"/>
    <w:rsid w:val="001441E9"/>
    <w:rsid w:val="0014679E"/>
    <w:rsid w:val="0015351D"/>
    <w:rsid w:val="00160A7A"/>
    <w:rsid w:val="00160CD5"/>
    <w:rsid w:val="00160D2D"/>
    <w:rsid w:val="001643F8"/>
    <w:rsid w:val="001651D3"/>
    <w:rsid w:val="0017453D"/>
    <w:rsid w:val="0018044F"/>
    <w:rsid w:val="00181F19"/>
    <w:rsid w:val="00186683"/>
    <w:rsid w:val="001913B0"/>
    <w:rsid w:val="001A4AD8"/>
    <w:rsid w:val="001B4951"/>
    <w:rsid w:val="001B7809"/>
    <w:rsid w:val="001C7140"/>
    <w:rsid w:val="001D12E3"/>
    <w:rsid w:val="001D2F04"/>
    <w:rsid w:val="001D3C49"/>
    <w:rsid w:val="001D5AFB"/>
    <w:rsid w:val="001D695C"/>
    <w:rsid w:val="001D70DB"/>
    <w:rsid w:val="001E5C95"/>
    <w:rsid w:val="001F37A6"/>
    <w:rsid w:val="001F4D66"/>
    <w:rsid w:val="00203F9E"/>
    <w:rsid w:val="00205D51"/>
    <w:rsid w:val="00207324"/>
    <w:rsid w:val="00214178"/>
    <w:rsid w:val="002163DD"/>
    <w:rsid w:val="002204DF"/>
    <w:rsid w:val="0022327C"/>
    <w:rsid w:val="00223C38"/>
    <w:rsid w:val="00223D9B"/>
    <w:rsid w:val="002245A9"/>
    <w:rsid w:val="00226790"/>
    <w:rsid w:val="002301E5"/>
    <w:rsid w:val="00230890"/>
    <w:rsid w:val="00231569"/>
    <w:rsid w:val="00240AC3"/>
    <w:rsid w:val="00241378"/>
    <w:rsid w:val="00243F61"/>
    <w:rsid w:val="00267274"/>
    <w:rsid w:val="00267D55"/>
    <w:rsid w:val="00273BAA"/>
    <w:rsid w:val="002758CD"/>
    <w:rsid w:val="00277832"/>
    <w:rsid w:val="002817BC"/>
    <w:rsid w:val="00283F04"/>
    <w:rsid w:val="002877DC"/>
    <w:rsid w:val="00287831"/>
    <w:rsid w:val="002931FA"/>
    <w:rsid w:val="00293593"/>
    <w:rsid w:val="002A330C"/>
    <w:rsid w:val="002A56E5"/>
    <w:rsid w:val="002C1987"/>
    <w:rsid w:val="002C24E9"/>
    <w:rsid w:val="002E2A63"/>
    <w:rsid w:val="002F49D5"/>
    <w:rsid w:val="002F538E"/>
    <w:rsid w:val="002F7121"/>
    <w:rsid w:val="00303282"/>
    <w:rsid w:val="003054A0"/>
    <w:rsid w:val="00307039"/>
    <w:rsid w:val="003130F0"/>
    <w:rsid w:val="00315586"/>
    <w:rsid w:val="00315DF3"/>
    <w:rsid w:val="003179B7"/>
    <w:rsid w:val="00326F9A"/>
    <w:rsid w:val="0033447B"/>
    <w:rsid w:val="003363E4"/>
    <w:rsid w:val="00342E78"/>
    <w:rsid w:val="00343DF4"/>
    <w:rsid w:val="00343EE7"/>
    <w:rsid w:val="003475E8"/>
    <w:rsid w:val="0035094C"/>
    <w:rsid w:val="003525EE"/>
    <w:rsid w:val="0035641F"/>
    <w:rsid w:val="003608E5"/>
    <w:rsid w:val="00373BEA"/>
    <w:rsid w:val="003762CB"/>
    <w:rsid w:val="00381F00"/>
    <w:rsid w:val="00395196"/>
    <w:rsid w:val="003A2C84"/>
    <w:rsid w:val="003A5C5E"/>
    <w:rsid w:val="003B1D84"/>
    <w:rsid w:val="003B6DFE"/>
    <w:rsid w:val="003D4E83"/>
    <w:rsid w:val="003D609F"/>
    <w:rsid w:val="003E07EB"/>
    <w:rsid w:val="003E0ED1"/>
    <w:rsid w:val="003E37DF"/>
    <w:rsid w:val="003E59A8"/>
    <w:rsid w:val="003F1D3D"/>
    <w:rsid w:val="003F5A5B"/>
    <w:rsid w:val="003F6001"/>
    <w:rsid w:val="003F6732"/>
    <w:rsid w:val="00402ADA"/>
    <w:rsid w:val="0040540B"/>
    <w:rsid w:val="00421E40"/>
    <w:rsid w:val="004350FA"/>
    <w:rsid w:val="0043683F"/>
    <w:rsid w:val="00445803"/>
    <w:rsid w:val="0045308A"/>
    <w:rsid w:val="00455670"/>
    <w:rsid w:val="00470FE6"/>
    <w:rsid w:val="004712B0"/>
    <w:rsid w:val="0047547C"/>
    <w:rsid w:val="00476841"/>
    <w:rsid w:val="004826D4"/>
    <w:rsid w:val="00493B67"/>
    <w:rsid w:val="004A0C19"/>
    <w:rsid w:val="004A6354"/>
    <w:rsid w:val="004A770B"/>
    <w:rsid w:val="004B0999"/>
    <w:rsid w:val="004B3531"/>
    <w:rsid w:val="004B354E"/>
    <w:rsid w:val="004C0B01"/>
    <w:rsid w:val="004C0C6B"/>
    <w:rsid w:val="004D037B"/>
    <w:rsid w:val="004E20FF"/>
    <w:rsid w:val="004F4832"/>
    <w:rsid w:val="004F6349"/>
    <w:rsid w:val="004F65B9"/>
    <w:rsid w:val="004F6C14"/>
    <w:rsid w:val="004F7362"/>
    <w:rsid w:val="005003A2"/>
    <w:rsid w:val="005016CF"/>
    <w:rsid w:val="00502BA7"/>
    <w:rsid w:val="00505249"/>
    <w:rsid w:val="00506D6F"/>
    <w:rsid w:val="005077E9"/>
    <w:rsid w:val="00510E16"/>
    <w:rsid w:val="0051704C"/>
    <w:rsid w:val="00522147"/>
    <w:rsid w:val="00524FBD"/>
    <w:rsid w:val="00526DA7"/>
    <w:rsid w:val="00535B3C"/>
    <w:rsid w:val="0053674A"/>
    <w:rsid w:val="0054090D"/>
    <w:rsid w:val="00544030"/>
    <w:rsid w:val="00551EDA"/>
    <w:rsid w:val="00552408"/>
    <w:rsid w:val="00552A97"/>
    <w:rsid w:val="00554CA9"/>
    <w:rsid w:val="00562B53"/>
    <w:rsid w:val="00563A7A"/>
    <w:rsid w:val="0056618F"/>
    <w:rsid w:val="00566F6F"/>
    <w:rsid w:val="00571E5F"/>
    <w:rsid w:val="00573884"/>
    <w:rsid w:val="00573BB4"/>
    <w:rsid w:val="00581F26"/>
    <w:rsid w:val="005911C2"/>
    <w:rsid w:val="0059187C"/>
    <w:rsid w:val="005A0D24"/>
    <w:rsid w:val="005A1701"/>
    <w:rsid w:val="005A7563"/>
    <w:rsid w:val="005B3144"/>
    <w:rsid w:val="005B58E2"/>
    <w:rsid w:val="005C38D5"/>
    <w:rsid w:val="005C52AD"/>
    <w:rsid w:val="005C558D"/>
    <w:rsid w:val="005D786D"/>
    <w:rsid w:val="00601AF4"/>
    <w:rsid w:val="00602E9E"/>
    <w:rsid w:val="00606670"/>
    <w:rsid w:val="006141B4"/>
    <w:rsid w:val="00617C9F"/>
    <w:rsid w:val="00620BD7"/>
    <w:rsid w:val="00626EB7"/>
    <w:rsid w:val="00627540"/>
    <w:rsid w:val="0063533B"/>
    <w:rsid w:val="006366B3"/>
    <w:rsid w:val="00641FCF"/>
    <w:rsid w:val="0064216C"/>
    <w:rsid w:val="00642AE8"/>
    <w:rsid w:val="00646ECF"/>
    <w:rsid w:val="00661536"/>
    <w:rsid w:val="00671FCB"/>
    <w:rsid w:val="006726D6"/>
    <w:rsid w:val="006745C5"/>
    <w:rsid w:val="00675939"/>
    <w:rsid w:val="0067682F"/>
    <w:rsid w:val="006829C8"/>
    <w:rsid w:val="00682A20"/>
    <w:rsid w:val="00683B24"/>
    <w:rsid w:val="006848A9"/>
    <w:rsid w:val="006B43F0"/>
    <w:rsid w:val="006C1D83"/>
    <w:rsid w:val="006C47A1"/>
    <w:rsid w:val="006C57F0"/>
    <w:rsid w:val="006C6045"/>
    <w:rsid w:val="006D3211"/>
    <w:rsid w:val="006E3702"/>
    <w:rsid w:val="006E4F55"/>
    <w:rsid w:val="006E53BD"/>
    <w:rsid w:val="006F5AB8"/>
    <w:rsid w:val="007004FE"/>
    <w:rsid w:val="00701C41"/>
    <w:rsid w:val="00711B83"/>
    <w:rsid w:val="00723759"/>
    <w:rsid w:val="00725320"/>
    <w:rsid w:val="00732511"/>
    <w:rsid w:val="007351F3"/>
    <w:rsid w:val="00736807"/>
    <w:rsid w:val="00740513"/>
    <w:rsid w:val="00740805"/>
    <w:rsid w:val="00740CA6"/>
    <w:rsid w:val="00766A82"/>
    <w:rsid w:val="0076751D"/>
    <w:rsid w:val="00771FA4"/>
    <w:rsid w:val="00775136"/>
    <w:rsid w:val="0077647A"/>
    <w:rsid w:val="00777989"/>
    <w:rsid w:val="00782EBC"/>
    <w:rsid w:val="00784F5A"/>
    <w:rsid w:val="00785002"/>
    <w:rsid w:val="00785233"/>
    <w:rsid w:val="007C1702"/>
    <w:rsid w:val="007C2BEF"/>
    <w:rsid w:val="007C3FEC"/>
    <w:rsid w:val="007D14E5"/>
    <w:rsid w:val="007D28EA"/>
    <w:rsid w:val="007D7BE3"/>
    <w:rsid w:val="007E0B42"/>
    <w:rsid w:val="007E29FC"/>
    <w:rsid w:val="007E2A01"/>
    <w:rsid w:val="007E33CB"/>
    <w:rsid w:val="007E5093"/>
    <w:rsid w:val="007F6F80"/>
    <w:rsid w:val="007F7AE2"/>
    <w:rsid w:val="0080404E"/>
    <w:rsid w:val="008043E5"/>
    <w:rsid w:val="00811E43"/>
    <w:rsid w:val="00820814"/>
    <w:rsid w:val="00822792"/>
    <w:rsid w:val="00827506"/>
    <w:rsid w:val="00827851"/>
    <w:rsid w:val="00830119"/>
    <w:rsid w:val="0083370A"/>
    <w:rsid w:val="00835DC4"/>
    <w:rsid w:val="00840258"/>
    <w:rsid w:val="00840773"/>
    <w:rsid w:val="008409C2"/>
    <w:rsid w:val="0084728D"/>
    <w:rsid w:val="008514E5"/>
    <w:rsid w:val="008529FC"/>
    <w:rsid w:val="00852FA8"/>
    <w:rsid w:val="00855A0B"/>
    <w:rsid w:val="00863975"/>
    <w:rsid w:val="00867942"/>
    <w:rsid w:val="00870873"/>
    <w:rsid w:val="008731B7"/>
    <w:rsid w:val="008747D8"/>
    <w:rsid w:val="00882ADF"/>
    <w:rsid w:val="00882C94"/>
    <w:rsid w:val="008844A0"/>
    <w:rsid w:val="0088578D"/>
    <w:rsid w:val="00892F4E"/>
    <w:rsid w:val="00893E65"/>
    <w:rsid w:val="00895A9E"/>
    <w:rsid w:val="00895E4B"/>
    <w:rsid w:val="008A06A5"/>
    <w:rsid w:val="008A11BD"/>
    <w:rsid w:val="008A2F35"/>
    <w:rsid w:val="008A3421"/>
    <w:rsid w:val="008B13F2"/>
    <w:rsid w:val="008B4B85"/>
    <w:rsid w:val="008C5585"/>
    <w:rsid w:val="008D6CA1"/>
    <w:rsid w:val="008E386B"/>
    <w:rsid w:val="008E4967"/>
    <w:rsid w:val="008E5A9C"/>
    <w:rsid w:val="008E7902"/>
    <w:rsid w:val="008F6348"/>
    <w:rsid w:val="00900E37"/>
    <w:rsid w:val="0092118F"/>
    <w:rsid w:val="00921493"/>
    <w:rsid w:val="009220E1"/>
    <w:rsid w:val="00925B1A"/>
    <w:rsid w:val="009276D4"/>
    <w:rsid w:val="00942360"/>
    <w:rsid w:val="00952DE0"/>
    <w:rsid w:val="009572DC"/>
    <w:rsid w:val="009638F4"/>
    <w:rsid w:val="00972B15"/>
    <w:rsid w:val="009825F4"/>
    <w:rsid w:val="00982735"/>
    <w:rsid w:val="009828B3"/>
    <w:rsid w:val="00983228"/>
    <w:rsid w:val="009A0F3F"/>
    <w:rsid w:val="009B140B"/>
    <w:rsid w:val="009C1747"/>
    <w:rsid w:val="009C374D"/>
    <w:rsid w:val="009C5695"/>
    <w:rsid w:val="009D7CB7"/>
    <w:rsid w:val="009E2417"/>
    <w:rsid w:val="009E351F"/>
    <w:rsid w:val="009E55CB"/>
    <w:rsid w:val="009E5688"/>
    <w:rsid w:val="009E66CA"/>
    <w:rsid w:val="009E6DC6"/>
    <w:rsid w:val="009F3CEF"/>
    <w:rsid w:val="009F4989"/>
    <w:rsid w:val="00A00D35"/>
    <w:rsid w:val="00A22332"/>
    <w:rsid w:val="00A23CDF"/>
    <w:rsid w:val="00A25EBD"/>
    <w:rsid w:val="00A30329"/>
    <w:rsid w:val="00A34421"/>
    <w:rsid w:val="00A424DA"/>
    <w:rsid w:val="00A523FA"/>
    <w:rsid w:val="00A52F55"/>
    <w:rsid w:val="00A55307"/>
    <w:rsid w:val="00A61F66"/>
    <w:rsid w:val="00A6520A"/>
    <w:rsid w:val="00A66A76"/>
    <w:rsid w:val="00A66F3E"/>
    <w:rsid w:val="00A74159"/>
    <w:rsid w:val="00A75800"/>
    <w:rsid w:val="00A76C78"/>
    <w:rsid w:val="00A86390"/>
    <w:rsid w:val="00A87B09"/>
    <w:rsid w:val="00A90D60"/>
    <w:rsid w:val="00A95D92"/>
    <w:rsid w:val="00AA00F6"/>
    <w:rsid w:val="00AA2A11"/>
    <w:rsid w:val="00AA6A05"/>
    <w:rsid w:val="00AA6F73"/>
    <w:rsid w:val="00AA6FF6"/>
    <w:rsid w:val="00AC4B68"/>
    <w:rsid w:val="00AD01D4"/>
    <w:rsid w:val="00AD3FED"/>
    <w:rsid w:val="00AD79D6"/>
    <w:rsid w:val="00AE54ED"/>
    <w:rsid w:val="00B01319"/>
    <w:rsid w:val="00B0488E"/>
    <w:rsid w:val="00B05078"/>
    <w:rsid w:val="00B05C86"/>
    <w:rsid w:val="00B24786"/>
    <w:rsid w:val="00B35F27"/>
    <w:rsid w:val="00B41868"/>
    <w:rsid w:val="00B4343A"/>
    <w:rsid w:val="00B45218"/>
    <w:rsid w:val="00B454BC"/>
    <w:rsid w:val="00B50122"/>
    <w:rsid w:val="00B53189"/>
    <w:rsid w:val="00B56D47"/>
    <w:rsid w:val="00B62CC5"/>
    <w:rsid w:val="00B63F99"/>
    <w:rsid w:val="00B770A0"/>
    <w:rsid w:val="00B77658"/>
    <w:rsid w:val="00B8195C"/>
    <w:rsid w:val="00B9318B"/>
    <w:rsid w:val="00B938BB"/>
    <w:rsid w:val="00B96547"/>
    <w:rsid w:val="00B97156"/>
    <w:rsid w:val="00BA16D9"/>
    <w:rsid w:val="00BA4448"/>
    <w:rsid w:val="00BA64CD"/>
    <w:rsid w:val="00BB424D"/>
    <w:rsid w:val="00BB42C9"/>
    <w:rsid w:val="00BC2659"/>
    <w:rsid w:val="00BC46FB"/>
    <w:rsid w:val="00BD01B2"/>
    <w:rsid w:val="00BD7D47"/>
    <w:rsid w:val="00BE3B3D"/>
    <w:rsid w:val="00BF0675"/>
    <w:rsid w:val="00BF38B1"/>
    <w:rsid w:val="00BF7B8E"/>
    <w:rsid w:val="00C02DE4"/>
    <w:rsid w:val="00C051D2"/>
    <w:rsid w:val="00C07E0F"/>
    <w:rsid w:val="00C21811"/>
    <w:rsid w:val="00C22C97"/>
    <w:rsid w:val="00C32BD8"/>
    <w:rsid w:val="00C36F15"/>
    <w:rsid w:val="00C4002B"/>
    <w:rsid w:val="00C41451"/>
    <w:rsid w:val="00C4288A"/>
    <w:rsid w:val="00C449F4"/>
    <w:rsid w:val="00C60947"/>
    <w:rsid w:val="00C6382A"/>
    <w:rsid w:val="00C704EE"/>
    <w:rsid w:val="00C7113F"/>
    <w:rsid w:val="00C76707"/>
    <w:rsid w:val="00C76D2A"/>
    <w:rsid w:val="00C84CEB"/>
    <w:rsid w:val="00C87DAC"/>
    <w:rsid w:val="00CA0B86"/>
    <w:rsid w:val="00CA0DFE"/>
    <w:rsid w:val="00CA6C7C"/>
    <w:rsid w:val="00CA7C01"/>
    <w:rsid w:val="00CB0C12"/>
    <w:rsid w:val="00CB1684"/>
    <w:rsid w:val="00CB3C17"/>
    <w:rsid w:val="00CB5C7C"/>
    <w:rsid w:val="00CC142F"/>
    <w:rsid w:val="00CC1861"/>
    <w:rsid w:val="00CC2620"/>
    <w:rsid w:val="00CC482E"/>
    <w:rsid w:val="00CE764F"/>
    <w:rsid w:val="00CE78D5"/>
    <w:rsid w:val="00CF1D5D"/>
    <w:rsid w:val="00CF4A58"/>
    <w:rsid w:val="00D0062B"/>
    <w:rsid w:val="00D16913"/>
    <w:rsid w:val="00D20BA8"/>
    <w:rsid w:val="00D22412"/>
    <w:rsid w:val="00D23CFD"/>
    <w:rsid w:val="00D243A2"/>
    <w:rsid w:val="00D27460"/>
    <w:rsid w:val="00D36032"/>
    <w:rsid w:val="00D4131E"/>
    <w:rsid w:val="00D43930"/>
    <w:rsid w:val="00D52E5B"/>
    <w:rsid w:val="00D54A7A"/>
    <w:rsid w:val="00D70ADC"/>
    <w:rsid w:val="00D74FAB"/>
    <w:rsid w:val="00D764A9"/>
    <w:rsid w:val="00D76C92"/>
    <w:rsid w:val="00D80959"/>
    <w:rsid w:val="00D84C3B"/>
    <w:rsid w:val="00D879D7"/>
    <w:rsid w:val="00D93902"/>
    <w:rsid w:val="00D93C27"/>
    <w:rsid w:val="00DA1282"/>
    <w:rsid w:val="00DB26D1"/>
    <w:rsid w:val="00DB3EF9"/>
    <w:rsid w:val="00DC2237"/>
    <w:rsid w:val="00DC2917"/>
    <w:rsid w:val="00DD0511"/>
    <w:rsid w:val="00DD0912"/>
    <w:rsid w:val="00DD2AC4"/>
    <w:rsid w:val="00DD4F10"/>
    <w:rsid w:val="00DE4DA8"/>
    <w:rsid w:val="00DE7C40"/>
    <w:rsid w:val="00DF62FA"/>
    <w:rsid w:val="00DF70AB"/>
    <w:rsid w:val="00E15DD6"/>
    <w:rsid w:val="00E17493"/>
    <w:rsid w:val="00E2192C"/>
    <w:rsid w:val="00E26224"/>
    <w:rsid w:val="00E263E8"/>
    <w:rsid w:val="00E3325D"/>
    <w:rsid w:val="00E4013B"/>
    <w:rsid w:val="00E42B9F"/>
    <w:rsid w:val="00E438D8"/>
    <w:rsid w:val="00E43D3D"/>
    <w:rsid w:val="00E51B94"/>
    <w:rsid w:val="00E56864"/>
    <w:rsid w:val="00E61B08"/>
    <w:rsid w:val="00E62B4C"/>
    <w:rsid w:val="00E65BE2"/>
    <w:rsid w:val="00E7517B"/>
    <w:rsid w:val="00E7749D"/>
    <w:rsid w:val="00E8053C"/>
    <w:rsid w:val="00E86D4A"/>
    <w:rsid w:val="00E9395B"/>
    <w:rsid w:val="00E9535D"/>
    <w:rsid w:val="00E96BB4"/>
    <w:rsid w:val="00EA1144"/>
    <w:rsid w:val="00EB1436"/>
    <w:rsid w:val="00EB14B4"/>
    <w:rsid w:val="00EB3391"/>
    <w:rsid w:val="00EC366B"/>
    <w:rsid w:val="00ED1E43"/>
    <w:rsid w:val="00ED54C1"/>
    <w:rsid w:val="00EE28FA"/>
    <w:rsid w:val="00EF3C03"/>
    <w:rsid w:val="00EF4DBC"/>
    <w:rsid w:val="00EF5A5B"/>
    <w:rsid w:val="00EF672D"/>
    <w:rsid w:val="00F02C26"/>
    <w:rsid w:val="00F03A20"/>
    <w:rsid w:val="00F0632F"/>
    <w:rsid w:val="00F11243"/>
    <w:rsid w:val="00F131C6"/>
    <w:rsid w:val="00F1487C"/>
    <w:rsid w:val="00F14C45"/>
    <w:rsid w:val="00F15355"/>
    <w:rsid w:val="00F238E7"/>
    <w:rsid w:val="00F24340"/>
    <w:rsid w:val="00F3040D"/>
    <w:rsid w:val="00F32D58"/>
    <w:rsid w:val="00F33573"/>
    <w:rsid w:val="00F36F8D"/>
    <w:rsid w:val="00F37B2F"/>
    <w:rsid w:val="00F45589"/>
    <w:rsid w:val="00F47267"/>
    <w:rsid w:val="00F55008"/>
    <w:rsid w:val="00F608E0"/>
    <w:rsid w:val="00F60E63"/>
    <w:rsid w:val="00F714C2"/>
    <w:rsid w:val="00F71C4C"/>
    <w:rsid w:val="00F731D7"/>
    <w:rsid w:val="00F74207"/>
    <w:rsid w:val="00F750D2"/>
    <w:rsid w:val="00F75208"/>
    <w:rsid w:val="00F800CC"/>
    <w:rsid w:val="00F81F1E"/>
    <w:rsid w:val="00F83976"/>
    <w:rsid w:val="00F958B1"/>
    <w:rsid w:val="00FA6E56"/>
    <w:rsid w:val="00FA7608"/>
    <w:rsid w:val="00FB6F9D"/>
    <w:rsid w:val="00FC1645"/>
    <w:rsid w:val="00FC175E"/>
    <w:rsid w:val="00FC69A4"/>
    <w:rsid w:val="00FC7BBA"/>
    <w:rsid w:val="00FD0D8D"/>
    <w:rsid w:val="00FD2A05"/>
    <w:rsid w:val="00FD581F"/>
    <w:rsid w:val="00FE2067"/>
    <w:rsid w:val="00FE7F18"/>
    <w:rsid w:val="00F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659F6E65"/>
  <w15:docId w15:val="{34326E2E-F8B4-48ED-8944-10F580A3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8578D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278" w:lineRule="exact"/>
      <w:jc w:val="both"/>
    </w:pPr>
    <w:rPr>
      <w:rFonts w:cs="ＭＳ 明朝"/>
      <w:spacing w:val="-1"/>
      <w:sz w:val="21"/>
      <w:szCs w:val="21"/>
    </w:rPr>
  </w:style>
  <w:style w:type="paragraph" w:styleId="a4">
    <w:name w:val="Revision"/>
    <w:hidden/>
    <w:uiPriority w:val="99"/>
    <w:semiHidden/>
    <w:rsid w:val="001168E6"/>
    <w:rPr>
      <w:kern w:val="2"/>
      <w:sz w:val="21"/>
      <w:szCs w:val="24"/>
    </w:rPr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customStyle="1" w:styleId="a9">
    <w:name w:val="a"/>
    <w:basedOn w:val="a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styleId="aa">
    <w:name w:val="Hyperlink"/>
    <w:rPr>
      <w:color w:val="0000FF"/>
      <w:u w:val="single"/>
    </w:rPr>
  </w:style>
  <w:style w:type="table" w:styleId="ab">
    <w:name w:val="Table Grid"/>
    <w:basedOn w:val="a1"/>
    <w:uiPriority w:val="59"/>
    <w:rsid w:val="001168E6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rsid w:val="008043E5"/>
    <w:rPr>
      <w:sz w:val="18"/>
      <w:szCs w:val="18"/>
    </w:rPr>
  </w:style>
  <w:style w:type="paragraph" w:styleId="ad">
    <w:name w:val="annotation text"/>
    <w:basedOn w:val="a"/>
    <w:link w:val="ae"/>
    <w:rsid w:val="008043E5"/>
    <w:pPr>
      <w:jc w:val="left"/>
    </w:pPr>
  </w:style>
  <w:style w:type="character" w:customStyle="1" w:styleId="ae">
    <w:name w:val="コメント文字列 (文字)"/>
    <w:link w:val="ad"/>
    <w:rsid w:val="008043E5"/>
    <w:rPr>
      <w:kern w:val="2"/>
      <w:sz w:val="21"/>
      <w:szCs w:val="24"/>
    </w:rPr>
  </w:style>
  <w:style w:type="paragraph" w:styleId="af">
    <w:name w:val="annotation subject"/>
    <w:basedOn w:val="ad"/>
    <w:next w:val="ad"/>
    <w:link w:val="af0"/>
    <w:rsid w:val="008043E5"/>
    <w:rPr>
      <w:b/>
      <w:bCs/>
    </w:rPr>
  </w:style>
  <w:style w:type="character" w:customStyle="1" w:styleId="af0">
    <w:name w:val="コメント内容 (文字)"/>
    <w:link w:val="af"/>
    <w:rsid w:val="008043E5"/>
    <w:rPr>
      <w:b/>
      <w:bCs/>
      <w:kern w:val="2"/>
      <w:sz w:val="21"/>
      <w:szCs w:val="24"/>
    </w:rPr>
  </w:style>
  <w:style w:type="paragraph" w:styleId="af1">
    <w:name w:val="List Paragraph"/>
    <w:basedOn w:val="a"/>
    <w:uiPriority w:val="34"/>
    <w:qFormat/>
    <w:rsid w:val="003E37DF"/>
    <w:pPr>
      <w:ind w:leftChars="400" w:left="840"/>
    </w:pPr>
    <w:rPr>
      <w:rFonts w:asciiTheme="minorHAnsi" w:eastAsiaTheme="minorEastAsia" w:hAnsiTheme="minorHAnsi" w:cstheme="minorBidi"/>
      <w:szCs w:val="22"/>
    </w:rPr>
  </w:style>
  <w:style w:type="table" w:customStyle="1" w:styleId="1">
    <w:name w:val="表 (格子)1"/>
    <w:basedOn w:val="a1"/>
    <w:next w:val="ab"/>
    <w:uiPriority w:val="59"/>
    <w:rsid w:val="003E37DF"/>
    <w:rPr>
      <w:rFonts w:asciiTheme="minorHAnsi" w:eastAsia="Times New Roman" w:hAnsiTheme="minorHAnsi" w:cstheme="minorBidi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20CD7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character" w:customStyle="1" w:styleId="a6">
    <w:name w:val="ヘッダー (文字)"/>
    <w:basedOn w:val="a0"/>
    <w:link w:val="a5"/>
    <w:rsid w:val="008D6CA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6D24FD-086D-4C24-9F68-27B5D3F86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159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マネジメントコース（基礎編）募集要項</vt:lpstr>
      <vt:lpstr>平成21年度募集要項（案）</vt:lpstr>
    </vt:vector>
  </TitlesOfParts>
  <Company>帯広畜産大学</Company>
  <LinksUpToDate>false</LinksUpToDate>
  <CharactersWithSpaces>298</CharactersWithSpaces>
  <SharedDoc>false</SharedDoc>
  <HLinks>
    <vt:vector size="6" baseType="variant">
      <vt:variant>
        <vt:i4>786446</vt:i4>
      </vt:variant>
      <vt:variant>
        <vt:i4>0</vt:i4>
      </vt:variant>
      <vt:variant>
        <vt:i4>0</vt:i4>
      </vt:variant>
      <vt:variant>
        <vt:i4>5</vt:i4>
      </vt:variant>
      <vt:variant>
        <vt:lpwstr>http://www.obihiro.ac.jp/~crcenter/jinzai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マネジメントコース（基礎編）募集要項</dc:title>
  <dc:creator>帯広畜産大学</dc:creator>
  <dc:description/>
  <cp:lastModifiedBy>User</cp:lastModifiedBy>
  <cp:revision>3</cp:revision>
  <cp:lastPrinted>2022-04-18T09:19:00Z</cp:lastPrinted>
  <dcterms:created xsi:type="dcterms:W3CDTF">2022-04-18T09:42:00Z</dcterms:created>
  <dcterms:modified xsi:type="dcterms:W3CDTF">2022-04-18T19:59:00Z</dcterms:modified>
</cp:coreProperties>
</file>